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 w:rsidP="00C400E1">
      <w:pPr>
        <w:pStyle w:val="NoSpacing"/>
      </w:pPr>
      <w: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F2B7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55D9A80D" w:rsidR="007B4A91" w:rsidRDefault="00C400E1">
      <w:pPr>
        <w:rPr>
          <w:sz w:val="28"/>
          <w:szCs w:val="28"/>
        </w:rPr>
      </w:pPr>
      <w:r>
        <w:t>Planet hooper</w: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1E8EF75" w:rsidR="007B4A91" w:rsidRDefault="00C400E1">
      <w:pPr>
        <w:ind w:left="720"/>
        <w:rPr>
          <w:sz w:val="28"/>
          <w:szCs w:val="28"/>
        </w:rPr>
      </w:pPr>
      <w:r>
        <w:rPr>
          <w:sz w:val="28"/>
          <w:szCs w:val="28"/>
        </w:rPr>
        <w:t>Reach to the earth</w:t>
      </w:r>
    </w:p>
    <w:p w14:paraId="5E78EA8E" w14:textId="77777777" w:rsidR="00C400E1" w:rsidRDefault="00C400E1">
      <w:pPr>
        <w:ind w:left="720"/>
        <w:rPr>
          <w:sz w:val="28"/>
          <w:szCs w:val="28"/>
        </w:rPr>
      </w:pPr>
    </w:p>
    <w:p w14:paraId="3D632C61" w14:textId="77777777" w:rsidR="007B4A91" w:rsidRDefault="006F2B7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60C460" w:rsidR="007B4A91" w:rsidRDefault="00C400E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player </w:t>
      </w:r>
      <w:proofErr w:type="gramStart"/>
      <w:r>
        <w:rPr>
          <w:sz w:val="28"/>
          <w:szCs w:val="28"/>
        </w:rPr>
        <w:t>try</w:t>
      </w:r>
      <w:proofErr w:type="gramEnd"/>
      <w:r>
        <w:rPr>
          <w:sz w:val="28"/>
          <w:szCs w:val="28"/>
        </w:rPr>
        <w:t xml:space="preserve"> to explore different planets.</w:t>
      </w:r>
    </w:p>
    <w:p w14:paraId="6102F988" w14:textId="77777777" w:rsidR="007B4A91" w:rsidRDefault="006F2B7E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6F2B7E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6F2B7E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A9AC4AE" w:rsidR="007B4A91" w:rsidRDefault="00C400E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ocket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623CA84" w:rsidR="007B4A91" w:rsidRDefault="00C400E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in different planet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16C839A" w:rsidR="007B4A91" w:rsidRDefault="00832D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</w:t>
            </w:r>
            <w:r w:rsidR="00C400E1">
              <w:rPr>
                <w:sz w:val="28"/>
                <w:szCs w:val="28"/>
              </w:rPr>
              <w:t>lien</w:t>
            </w:r>
            <w:r>
              <w:rPr>
                <w:sz w:val="28"/>
                <w:szCs w:val="28"/>
              </w:rPr>
              <w:t xml:space="preserve">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D09F0EC" w:rsidR="007B4A91" w:rsidRDefault="00832D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ps the player to take the treasur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19C51DF" w:rsidR="007B4A91" w:rsidRDefault="00832D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4285006" w:rsidR="007B4A91" w:rsidRDefault="00832D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umps and </w:t>
            </w:r>
            <w:r>
              <w:rPr>
                <w:sz w:val="28"/>
                <w:szCs w:val="28"/>
              </w:rPr>
              <w:t>Stops the player to take the treasur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919DA0C" w:rsidR="007B4A91" w:rsidRDefault="00832D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lien 3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8DCB6F9" w:rsidR="007B4A91" w:rsidRDefault="00832D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ake circle and </w:t>
            </w:r>
            <w:r>
              <w:rPr>
                <w:sz w:val="28"/>
                <w:szCs w:val="28"/>
              </w:rPr>
              <w:t>Stops the player to take the treasure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0FF7B2F8" w:rsidR="007B4A91" w:rsidRDefault="00832D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 4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0E167D1D" w:rsidR="007B4A91" w:rsidRDefault="00832D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elease fire and </w:t>
            </w:r>
            <w:r>
              <w:rPr>
                <w:sz w:val="28"/>
                <w:szCs w:val="28"/>
              </w:rPr>
              <w:t>Stops the player to take the treasure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0E2165D0" w:rsidR="007B4A91" w:rsidRDefault="00832D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eteroid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36F1CAA7" w:rsidR="007B4A91" w:rsidRDefault="00832D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rys</w:t>
            </w:r>
            <w:proofErr w:type="spellEnd"/>
            <w:r>
              <w:rPr>
                <w:sz w:val="28"/>
                <w:szCs w:val="28"/>
              </w:rPr>
              <w:t xml:space="preserve"> to crash the rocket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6F2B7E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6F2B7E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6F2B7E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6F2B7E">
      <w:pPr>
        <w:rPr>
          <w:sz w:val="28"/>
          <w:szCs w:val="28"/>
        </w:rPr>
      </w:pPr>
      <w:r>
        <w:lastRenderedPageBreak/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721DB45" w14:textId="77777777" w:rsidR="00832D8A" w:rsidRDefault="00832D8A">
      <w:r>
        <w:t>Keep on increasing levels,</w:t>
      </w:r>
    </w:p>
    <w:p w14:paraId="0EAFD399" w14:textId="77777777" w:rsidR="00832D8A" w:rsidRDefault="00832D8A"/>
    <w:p w14:paraId="10763504" w14:textId="77777777" w:rsidR="00832D8A" w:rsidRDefault="00832D8A">
      <w:r>
        <w:t>Sound effects,</w:t>
      </w:r>
    </w:p>
    <w:p w14:paraId="2668A7AF" w14:textId="77777777" w:rsidR="00832D8A" w:rsidRDefault="00832D8A"/>
    <w:p w14:paraId="24B987DE" w14:textId="4FEEE0A7" w:rsidR="007B4A91" w:rsidRDefault="00832D8A">
      <w:pPr>
        <w:rPr>
          <w:sz w:val="28"/>
          <w:szCs w:val="28"/>
        </w:rPr>
      </w:pPr>
      <w:r>
        <w:t>Get rewa</w:t>
      </w:r>
      <w:r w:rsidR="006F2B7E">
        <w:t>rd</w:t>
      </w:r>
      <w:r w:rsidR="006F2B7E">
        <w:pict w14:anchorId="49CF2C3B">
          <v:rect id="_x0000_i1036" style="width:0;height:1.5pt" o:hralign="center" o:hrstd="t" o:hr="t" fillcolor="#a0a0a0" stroked="f"/>
        </w:pict>
      </w:r>
      <w:r w:rsidR="006F2B7E">
        <w:pict w14:anchorId="2BE0C1BB">
          <v:rect id="_x0000_i1037" style="width:0;height:1.5pt" o:hralign="center" o:hrstd="t" o:hr="t" fillcolor="#a0a0a0" stroked="f"/>
        </w:pict>
      </w:r>
      <w:r w:rsidR="006F2B7E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D6A0F"/>
    <w:rsid w:val="00556965"/>
    <w:rsid w:val="006F2B7E"/>
    <w:rsid w:val="007B4A91"/>
    <w:rsid w:val="00832D8A"/>
    <w:rsid w:val="00856B16"/>
    <w:rsid w:val="00C400E1"/>
    <w:rsid w:val="00EE56FB"/>
    <w:rsid w:val="00FF5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Spacing">
    <w:name w:val="No Spacing"/>
    <w:uiPriority w:val="1"/>
    <w:qFormat/>
    <w:rsid w:val="00C400E1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7</Words>
  <Characters>129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sud</dc:creator>
  <cp:lastModifiedBy>vasud</cp:lastModifiedBy>
  <cp:revision>2</cp:revision>
  <dcterms:created xsi:type="dcterms:W3CDTF">2021-09-22T13:07:00Z</dcterms:created>
  <dcterms:modified xsi:type="dcterms:W3CDTF">2021-09-22T13:07:00Z</dcterms:modified>
</cp:coreProperties>
</file>